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0EA19D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05AD56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B9DAAA" w14:textId="3C9D68D7" w:rsidR="002258C5" w:rsidRPr="00703B29" w:rsidRDefault="00353006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16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26-12/12</w:t>
      </w:r>
      <w:r w:rsidR="00CD6EF4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8173D0">
        <w:rPr>
          <w:rFonts w:cs="Arial"/>
          <w:sz w:val="20"/>
        </w:rPr>
        <w:t>7L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7648">
        <w:rPr>
          <w:rFonts w:cs="Arial"/>
          <w:sz w:val="20"/>
        </w:rPr>
        <w:t>2</w:t>
      </w:r>
      <w:r w:rsidR="00F23619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8173D0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2006641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03B2A10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8C981E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58854F4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A2FE1AB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9F12C7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43DF26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D46954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1D9A20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295FE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F4FE7D8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677E47A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8F80A5" w14:textId="77777777" w:rsidR="00CD6EF4" w:rsidRPr="003D69D4" w:rsidRDefault="00CD6EF4" w:rsidP="00CD6EF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3D69D4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3D69D4">
        <w:rPr>
          <w:rFonts w:ascii="Arial" w:hAnsi="Arial" w:cs="Arial"/>
          <w:b/>
          <w:i/>
          <w:sz w:val="18"/>
          <w:szCs w:val="18"/>
        </w:rPr>
        <w:t xml:space="preserve">__________                          Failed lanes: ___________ </w:t>
      </w:r>
      <w:r w:rsidRPr="003D69D4">
        <w:rPr>
          <w:rFonts w:ascii="Arial" w:hAnsi="Arial" w:cs="Arial"/>
          <w:b/>
          <w:i/>
          <w:sz w:val="18"/>
          <w:szCs w:val="18"/>
        </w:rPr>
        <w:tab/>
        <w:t xml:space="preserve">                            </w:t>
      </w:r>
      <w:r w:rsidRPr="007A170F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7A170F">
        <w:rPr>
          <w:b/>
          <w:i/>
          <w:sz w:val="18"/>
          <w:szCs w:val="18"/>
          <w:u w:val="single"/>
        </w:rPr>
        <w:t xml:space="preserve">      </w:t>
      </w:r>
    </w:p>
    <w:p w14:paraId="064735E0" w14:textId="77777777" w:rsidR="00CD6EF4" w:rsidRDefault="00CD6EF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4EA96A2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0C3EB2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A1B0E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4CE1605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12F921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CD6EF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9052347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5270BDF" w14:textId="77777777" w:rsidR="00CD6EF4" w:rsidRDefault="00CD6EF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CD6EF4" w:rsidSect="00F97374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5FF42E0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CB5758D" w14:textId="64A0DE80" w:rsidR="00CD6EF4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173D0">
        <w:rPr>
          <w:noProof/>
        </w:rPr>
        <w:drawing>
          <wp:anchor distT="0" distB="0" distL="114300" distR="114300" simplePos="0" relativeHeight="251665408" behindDoc="0" locked="0" layoutInCell="1" allowOverlap="1" wp14:anchorId="236EE6D0" wp14:editId="22FC483D">
            <wp:simplePos x="0" y="0"/>
            <wp:positionH relativeFrom="column">
              <wp:posOffset>1805</wp:posOffset>
            </wp:positionH>
            <wp:positionV relativeFrom="paragraph">
              <wp:posOffset>3075</wp:posOffset>
            </wp:positionV>
            <wp:extent cx="5342255" cy="14681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255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6B6476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AF9CC39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1C79E1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B7C780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1160687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053C4B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4E6B528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C083F2" w14:textId="77777777" w:rsidR="00CD6EF4" w:rsidRDefault="00CD6E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92882C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7ECEBD" w14:textId="77777777" w:rsidR="00143E76" w:rsidRDefault="00143E7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CDD877" w14:textId="77777777" w:rsidR="003E59D6" w:rsidRDefault="003E5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7F622B8" w14:textId="77777777" w:rsidR="00170684" w:rsidRDefault="001706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BE50D" w14:textId="77777777" w:rsidR="008173D0" w:rsidRPr="008173D0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DD36F00" w14:textId="6FE8FAF1" w:rsidR="008173D0" w:rsidRPr="008173D0" w:rsidRDefault="008173D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8173D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89EF6B6" w14:textId="3810BF12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8173D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456B8659" w14:textId="7CB8DD18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8173D0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90DE33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4D1A6FE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A003018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441F00C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10A2C258" w14:textId="77777777" w:rsidR="006479D6" w:rsidRDefault="006479D6" w:rsidP="00D317D4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F067678" w14:textId="77777777" w:rsidR="002D7944" w:rsidRDefault="002D7944" w:rsidP="00D317D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</w:p>
    <w:p w14:paraId="45FBC4E4" w14:textId="77777777" w:rsidR="00C65D87" w:rsidRPr="00C65D87" w:rsidRDefault="00C65D87" w:rsidP="00C65D8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  <w:r w:rsidRPr="00C65D87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6BD3CDC" w14:textId="7DBC607F" w:rsidR="00C65D87" w:rsidRPr="00C65D87" w:rsidRDefault="00C65D87" w:rsidP="00C65D87">
      <w:pPr>
        <w:tabs>
          <w:tab w:val="center" w:pos="9214"/>
        </w:tabs>
        <w:ind w:right="425"/>
        <w:jc w:val="both"/>
        <w:rPr>
          <w:rFonts w:ascii="Arial" w:hAnsi="Arial"/>
          <w:sz w:val="18"/>
          <w:szCs w:val="18"/>
        </w:rPr>
      </w:pPr>
      <w:r w:rsidRPr="00D907E4">
        <w:rPr>
          <w:rFonts w:ascii="Arial" w:hAnsi="Arial"/>
          <w:spacing w:val="-2"/>
          <w:sz w:val="18"/>
          <w:szCs w:val="18"/>
        </w:rPr>
        <w:t xml:space="preserve">Primer mix 3 </w:t>
      </w:r>
      <w:r w:rsidR="00A256FF">
        <w:rPr>
          <w:rFonts w:ascii="Arial" w:hAnsi="Arial"/>
          <w:spacing w:val="-2"/>
          <w:sz w:val="18"/>
          <w:szCs w:val="18"/>
        </w:rPr>
        <w:t xml:space="preserve">may </w:t>
      </w:r>
      <w:proofErr w:type="gramStart"/>
      <w:r w:rsidR="00A256FF">
        <w:rPr>
          <w:rFonts w:ascii="Arial" w:hAnsi="Arial"/>
          <w:spacing w:val="-2"/>
          <w:sz w:val="18"/>
          <w:szCs w:val="18"/>
        </w:rPr>
        <w:t>have</w:t>
      </w:r>
      <w:r w:rsidRPr="00D907E4">
        <w:rPr>
          <w:rFonts w:ascii="Arial" w:hAnsi="Arial"/>
          <w:sz w:val="18"/>
          <w:szCs w:val="18"/>
        </w:rPr>
        <w:t xml:space="preserve"> a tendency to</w:t>
      </w:r>
      <w:proofErr w:type="gramEnd"/>
      <w:r w:rsidRPr="00D907E4">
        <w:rPr>
          <w:rFonts w:ascii="Arial" w:hAnsi="Arial"/>
          <w:sz w:val="18"/>
          <w:szCs w:val="18"/>
        </w:rPr>
        <w:t xml:space="preserve"> giving rise to primer oligomer formation.</w:t>
      </w:r>
      <w:r w:rsidR="003D69D4" w:rsidRPr="00D907E4">
        <w:rPr>
          <w:rFonts w:ascii="Arial" w:hAnsi="Arial"/>
          <w:sz w:val="18"/>
          <w:szCs w:val="18"/>
        </w:rPr>
        <w:t xml:space="preserve"> </w:t>
      </w:r>
    </w:p>
    <w:p w14:paraId="71387403" w14:textId="4DB2699F" w:rsidR="00D317D4" w:rsidRPr="00380C4C" w:rsidRDefault="00C65D87" w:rsidP="00380C4C">
      <w:pPr>
        <w:tabs>
          <w:tab w:val="center" w:pos="9214"/>
        </w:tabs>
        <w:ind w:right="425"/>
        <w:jc w:val="both"/>
        <w:rPr>
          <w:rFonts w:ascii="Arial" w:hAnsi="Arial" w:cs="Arial"/>
          <w:sz w:val="18"/>
          <w:szCs w:val="18"/>
        </w:rPr>
        <w:sectPr w:rsidR="00D317D4" w:rsidRPr="00380C4C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C65D87">
        <w:rPr>
          <w:rFonts w:ascii="Arial" w:hAnsi="Arial" w:cs="Arial"/>
          <w:sz w:val="18"/>
          <w:szCs w:val="18"/>
        </w:rPr>
        <w:t xml:space="preserve">Primer mix 16 contains a negative control, which will amplify </w:t>
      </w:r>
      <w:proofErr w:type="gramStart"/>
      <w:r w:rsidR="006D07E9">
        <w:rPr>
          <w:rFonts w:ascii="Arial" w:hAnsi="Arial" w:cs="Arial"/>
          <w:sz w:val="18"/>
          <w:szCs w:val="18"/>
        </w:rPr>
        <w:t>the majority</w:t>
      </w:r>
      <w:r w:rsidRPr="00C65D87">
        <w:rPr>
          <w:rFonts w:ascii="Arial" w:hAnsi="Arial" w:cs="Arial"/>
          <w:sz w:val="18"/>
          <w:szCs w:val="18"/>
        </w:rPr>
        <w:t xml:space="preserve"> of</w:t>
      </w:r>
      <w:proofErr w:type="gramEnd"/>
      <w:r w:rsidRPr="00C65D87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430 base pairs</w:t>
      </w:r>
    </w:p>
    <w:p w14:paraId="5824AFB7" w14:textId="6E798328" w:rsidR="00380C4C" w:rsidRDefault="00A84A69" w:rsidP="00380C4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z w:val="18"/>
          <w:szCs w:val="18"/>
          <w:vertAlign w:val="superscript"/>
        </w:rPr>
      </w:pPr>
      <w:r w:rsidRPr="00A84A69">
        <w:rPr>
          <w:noProof/>
        </w:rPr>
        <w:drawing>
          <wp:anchor distT="0" distB="0" distL="114300" distR="114300" simplePos="0" relativeHeight="251666432" behindDoc="0" locked="0" layoutInCell="1" allowOverlap="1" wp14:anchorId="5695FB82" wp14:editId="30A010D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254625" cy="8533130"/>
            <wp:effectExtent l="0" t="0" r="3175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62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AB7BF9" w14:textId="36222CFD" w:rsidR="00262B69" w:rsidRPr="00380C4C" w:rsidRDefault="00262B69" w:rsidP="00380C4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F64856">
        <w:rPr>
          <w:b/>
          <w:sz w:val="18"/>
          <w:szCs w:val="18"/>
          <w:vertAlign w:val="superscript"/>
        </w:rPr>
        <w:t>1</w:t>
      </w:r>
      <w:r w:rsidR="00B77FE6">
        <w:rPr>
          <w:rFonts w:cs="Arial"/>
          <w:sz w:val="18"/>
          <w:szCs w:val="18"/>
        </w:rPr>
        <w:t>DRB1*16</w:t>
      </w:r>
      <w:r w:rsidRPr="00F64856">
        <w:rPr>
          <w:rFonts w:cs="Arial"/>
          <w:sz w:val="18"/>
          <w:szCs w:val="18"/>
        </w:rPr>
        <w:t xml:space="preserve"> alleles in bold lettering are listed as confirmed alleles on the </w:t>
      </w:r>
      <w:r w:rsidRPr="00F64856">
        <w:rPr>
          <w:rFonts w:cs="Arial"/>
          <w:spacing w:val="-3"/>
          <w:sz w:val="18"/>
          <w:szCs w:val="18"/>
        </w:rPr>
        <w:t xml:space="preserve">IMGT/HLA web page </w:t>
      </w:r>
      <w:hyperlink r:id="rId15" w:history="1">
        <w:r w:rsidRPr="00F64856">
          <w:rPr>
            <w:rStyle w:val="Hyperlink"/>
            <w:rFonts w:cs="Arial"/>
            <w:sz w:val="18"/>
            <w:szCs w:val="18"/>
          </w:rPr>
          <w:t>www.ebi.ac.uk/imgt/hla</w:t>
        </w:r>
      </w:hyperlink>
      <w:r w:rsidR="003E59D6">
        <w:rPr>
          <w:rFonts w:cs="Arial"/>
          <w:sz w:val="18"/>
          <w:szCs w:val="18"/>
        </w:rPr>
        <w:t>, release 3.</w:t>
      </w:r>
      <w:r w:rsidR="003D69D4">
        <w:rPr>
          <w:rFonts w:cs="Arial"/>
          <w:sz w:val="18"/>
          <w:szCs w:val="18"/>
        </w:rPr>
        <w:t>33</w:t>
      </w:r>
      <w:r w:rsidR="00DC27C0">
        <w:rPr>
          <w:rFonts w:cs="Arial"/>
          <w:sz w:val="18"/>
          <w:szCs w:val="18"/>
        </w:rPr>
        <w:t xml:space="preserve">.0, </w:t>
      </w:r>
      <w:r w:rsidR="003D69D4">
        <w:rPr>
          <w:rFonts w:cs="Arial"/>
          <w:sz w:val="18"/>
          <w:szCs w:val="18"/>
        </w:rPr>
        <w:t>July 2018</w:t>
      </w:r>
      <w:r w:rsidRPr="00F64856">
        <w:rPr>
          <w:rFonts w:cs="Arial"/>
          <w:sz w:val="18"/>
          <w:szCs w:val="18"/>
        </w:rPr>
        <w:t>.</w:t>
      </w:r>
    </w:p>
    <w:p w14:paraId="35BFA213" w14:textId="77777777" w:rsidR="00F64856" w:rsidRPr="00F64856" w:rsidRDefault="00F64856" w:rsidP="00F6485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D317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6485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6485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F6485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F64856">
        <w:rPr>
          <w:rFonts w:cs="Arial"/>
          <w:spacing w:val="-3"/>
          <w:sz w:val="18"/>
          <w:szCs w:val="18"/>
        </w:rPr>
        <w:t>.</w:t>
      </w:r>
    </w:p>
    <w:p w14:paraId="13B98999" w14:textId="77777777" w:rsidR="00C65D87" w:rsidRPr="00C65D87" w:rsidRDefault="00262B69" w:rsidP="003E59D6">
      <w:pPr>
        <w:pStyle w:val="Footer"/>
        <w:tabs>
          <w:tab w:val="clear" w:pos="4153"/>
          <w:tab w:val="clear" w:pos="8306"/>
          <w:tab w:val="left" w:pos="10065"/>
        </w:tabs>
        <w:ind w:right="141"/>
        <w:jc w:val="both"/>
        <w:rPr>
          <w:rFonts w:ascii="Arial" w:hAnsi="Arial" w:cs="Arial"/>
          <w:spacing w:val="-3"/>
          <w:sz w:val="18"/>
          <w:szCs w:val="18"/>
        </w:rPr>
      </w:pPr>
      <w:r w:rsidRPr="00D317D4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3E59D6" w:rsidRPr="00BB1B3D">
        <w:rPr>
          <w:rFonts w:ascii="Arial" w:hAnsi="Arial"/>
          <w:sz w:val="18"/>
          <w:szCs w:val="18"/>
        </w:rPr>
        <w:t xml:space="preserve">The following </w:t>
      </w:r>
      <w:r w:rsidR="003E59D6">
        <w:rPr>
          <w:rFonts w:ascii="Arial" w:hAnsi="Arial"/>
          <w:sz w:val="18"/>
          <w:szCs w:val="18"/>
        </w:rPr>
        <w:t xml:space="preserve">DRB1*16 </w:t>
      </w:r>
      <w:r w:rsidR="003E59D6" w:rsidRPr="00BB1B3D">
        <w:rPr>
          <w:rFonts w:ascii="Arial" w:hAnsi="Arial"/>
          <w:sz w:val="18"/>
          <w:szCs w:val="18"/>
        </w:rPr>
        <w:t xml:space="preserve">primer mixes have two </w:t>
      </w:r>
      <w:r w:rsidR="003E59D6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9773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985"/>
        <w:gridCol w:w="5412"/>
      </w:tblGrid>
      <w:tr w:rsidR="00D77454" w:rsidRPr="008B2A51" w14:paraId="219F2498" w14:textId="77777777" w:rsidTr="00D774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9" w:type="dxa"/>
          </w:tcPr>
          <w:p w14:paraId="59CEC03E" w14:textId="77777777" w:rsidR="00D77454" w:rsidRPr="008B2A51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BB1F7FE" w14:textId="68640898" w:rsidR="00D77454" w:rsidRPr="008B2A51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985" w:type="dxa"/>
          </w:tcPr>
          <w:p w14:paraId="488CE23F" w14:textId="77777777" w:rsidR="00D77454" w:rsidRPr="008B2A51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mplified DRB1*16</w:t>
            </w: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5FD06E8A" w14:textId="60AA9EA3" w:rsidR="00D77454" w:rsidRPr="008B2A51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412" w:type="dxa"/>
          </w:tcPr>
          <w:p w14:paraId="5A2D944D" w14:textId="77777777" w:rsidR="00D77454" w:rsidRPr="008B2A51" w:rsidRDefault="00D77454" w:rsidP="00930A3F">
            <w:pPr>
              <w:suppressAutoHyphens/>
              <w:spacing w:before="20"/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</w:pPr>
            <w:r w:rsidRPr="008B2A51">
              <w:rPr>
                <w:rFonts w:cs="Arial"/>
                <w:iCs w:val="0"/>
                <w:color w:val="000000"/>
                <w:spacing w:val="-3"/>
                <w:sz w:val="18"/>
                <w:szCs w:val="18"/>
              </w:rPr>
              <w:t>Other amplified DRB1 alleles</w:t>
            </w:r>
          </w:p>
        </w:tc>
      </w:tr>
      <w:tr w:rsidR="008B2A51" w:rsidRPr="008B2A51" w14:paraId="73CD85E8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19E95E05" w14:textId="48A6F47A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</w:tcPr>
          <w:p w14:paraId="28C89972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32B363A9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27031B8B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985" w:type="dxa"/>
          </w:tcPr>
          <w:p w14:paraId="78038C39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30</w:t>
            </w:r>
          </w:p>
          <w:p w14:paraId="3B277020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03</w:t>
            </w:r>
          </w:p>
          <w:p w14:paraId="021770E2" w14:textId="73055A8E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46</w:t>
            </w:r>
          </w:p>
        </w:tc>
        <w:tc>
          <w:tcPr>
            <w:tcW w:w="5412" w:type="dxa"/>
          </w:tcPr>
          <w:p w14:paraId="769AA305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6CEC75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466640" w14:textId="5EB7FEDF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5:37:02, 15:57, 15:104:02-15:104:03</w:t>
            </w:r>
          </w:p>
        </w:tc>
      </w:tr>
      <w:tr w:rsidR="008B2A51" w:rsidRPr="008B2A51" w14:paraId="1B9FD0FC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E96FB43" w14:textId="77777777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7131F50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24931160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0E49F2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985" w:type="dxa"/>
          </w:tcPr>
          <w:p w14:paraId="12ED9DE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04:01-16:04:02, 16:18</w:t>
            </w:r>
          </w:p>
          <w:p w14:paraId="757C6E46" w14:textId="40CEFE28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5412" w:type="dxa"/>
          </w:tcPr>
          <w:p w14:paraId="419F6984" w14:textId="7422E7C4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5:21</w:t>
            </w:r>
          </w:p>
        </w:tc>
      </w:tr>
      <w:tr w:rsidR="008B2A51" w:rsidRPr="008B2A51" w14:paraId="6BE88E73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5D2119D4" w14:textId="77777777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59E8C26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5176512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13B19D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985" w:type="dxa"/>
          </w:tcPr>
          <w:p w14:paraId="0EB01F00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05:01-16:05:02, 16:07</w:t>
            </w:r>
          </w:p>
          <w:p w14:paraId="3537FE9A" w14:textId="15A1F6A1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35</w:t>
            </w:r>
          </w:p>
        </w:tc>
        <w:tc>
          <w:tcPr>
            <w:tcW w:w="5412" w:type="dxa"/>
          </w:tcPr>
          <w:p w14:paraId="402F2699" w14:textId="0889F873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5:10, 15:21</w:t>
            </w:r>
          </w:p>
        </w:tc>
      </w:tr>
      <w:tr w:rsidR="008B2A51" w:rsidRPr="008B2A51" w14:paraId="64A57203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7FD53452" w14:textId="47FDB7B3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3145224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4441CF32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2BB6883B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14951BD3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1985" w:type="dxa"/>
          </w:tcPr>
          <w:p w14:paraId="4571319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2287D701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4</w:t>
            </w:r>
          </w:p>
          <w:p w14:paraId="50500BD7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26</w:t>
            </w:r>
          </w:p>
          <w:p w14:paraId="7B22655E" w14:textId="29E32613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41N</w:t>
            </w:r>
          </w:p>
        </w:tc>
        <w:tc>
          <w:tcPr>
            <w:tcW w:w="5412" w:type="dxa"/>
          </w:tcPr>
          <w:p w14:paraId="7197B91D" w14:textId="34BE2A0D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5:172</w:t>
            </w:r>
          </w:p>
        </w:tc>
      </w:tr>
      <w:tr w:rsidR="008B2A51" w:rsidRPr="008B2A51" w14:paraId="552DC5C6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30BBC74C" w14:textId="77777777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2ED98C6C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6AECCE98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BE8260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9C58B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E45781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985" w:type="dxa"/>
          </w:tcPr>
          <w:p w14:paraId="72EAC72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09:01-16:10:02, 16:33, 16:36-16:37, 16:58</w:t>
            </w:r>
          </w:p>
          <w:p w14:paraId="33E81DA2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D05BA7" w14:textId="006F5CA6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5412" w:type="dxa"/>
          </w:tcPr>
          <w:p w14:paraId="3458FEA5" w14:textId="403D53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5:01:01:01-15:01:21, 15:01:23-15:02:09, 15:02:11-15:06:04, 15:08, 15:10, 15:12-15:27, 15:29-15:33, 15:35-15:47, 15:49-15:58, 15:60-15:68, 15:70-15:87, 15:89-15:95, 15:97-15:114, 15:116-15:129N, 15:131-15:142, 15:144-15:186</w:t>
            </w:r>
          </w:p>
        </w:tc>
      </w:tr>
      <w:tr w:rsidR="008B2A51" w:rsidRPr="008B2A51" w14:paraId="6204C90F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22DAB88C" w14:textId="77777777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3BE6A68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A906B4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985" w:type="dxa"/>
          </w:tcPr>
          <w:p w14:paraId="1A36BD5C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6F7E5593" w14:textId="410B3C8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1, 16:25</w:t>
            </w:r>
          </w:p>
        </w:tc>
        <w:tc>
          <w:tcPr>
            <w:tcW w:w="5412" w:type="dxa"/>
          </w:tcPr>
          <w:p w14:paraId="5CA5DC6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2A51" w:rsidRPr="008B2A51" w14:paraId="66E2EC29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9" w:type="dxa"/>
          </w:tcPr>
          <w:p w14:paraId="06565921" w14:textId="4BA612A3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06294BB2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39A5F61E" w14:textId="3FD8861B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985" w:type="dxa"/>
          </w:tcPr>
          <w:p w14:paraId="671DD32B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2, 16:17</w:t>
            </w:r>
          </w:p>
          <w:p w14:paraId="2EDFC068" w14:textId="7E3B0770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22</w:t>
            </w:r>
          </w:p>
        </w:tc>
        <w:tc>
          <w:tcPr>
            <w:tcW w:w="5412" w:type="dxa"/>
          </w:tcPr>
          <w:p w14:paraId="3999465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E511A6" w14:textId="482BDB0F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20, DRB5*01:47, DRB5*01:64, DRB5*02:08, DRB5*02:12, DRB5*02:25N</w:t>
            </w:r>
          </w:p>
        </w:tc>
      </w:tr>
      <w:tr w:rsidR="008B2A51" w:rsidRPr="008B2A51" w14:paraId="2F464C65" w14:textId="77777777" w:rsidTr="00D774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55025C60" w14:textId="6B7D1D86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569EC197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23759B38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71D07341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985" w:type="dxa"/>
          </w:tcPr>
          <w:p w14:paraId="1C3A1E23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9</w:t>
            </w:r>
          </w:p>
          <w:p w14:paraId="7CA2E27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3N, 16:14</w:t>
            </w:r>
          </w:p>
          <w:p w14:paraId="24626566" w14:textId="0FD66FC2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40</w:t>
            </w:r>
          </w:p>
        </w:tc>
        <w:tc>
          <w:tcPr>
            <w:tcW w:w="5412" w:type="dxa"/>
          </w:tcPr>
          <w:p w14:paraId="6DD8BFE3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2A51" w:rsidRPr="008B2A51" w14:paraId="1C256ADE" w14:textId="77777777" w:rsidTr="00D774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tcW w:w="959" w:type="dxa"/>
          </w:tcPr>
          <w:p w14:paraId="36ED8BF1" w14:textId="39E2932B" w:rsidR="008B2A51" w:rsidRPr="008B2A51" w:rsidRDefault="008B2A51" w:rsidP="008B2A51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521E80CE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77403A05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AA22B4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578D385A" w14:textId="77777777" w:rsid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6E023372" w14:textId="5A3B8E3C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985" w:type="dxa"/>
          </w:tcPr>
          <w:p w14:paraId="3E7E8835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16, 16:27</w:t>
            </w:r>
          </w:p>
          <w:p w14:paraId="173C3126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4CD5DF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36-16:37</w:t>
            </w:r>
          </w:p>
          <w:p w14:paraId="53B5AD91" w14:textId="77777777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21N</w:t>
            </w:r>
          </w:p>
          <w:p w14:paraId="3B0E6BC5" w14:textId="7BD0808B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>*16:22</w:t>
            </w:r>
          </w:p>
        </w:tc>
        <w:tc>
          <w:tcPr>
            <w:tcW w:w="5412" w:type="dxa"/>
          </w:tcPr>
          <w:p w14:paraId="20AE0DBF" w14:textId="77777777" w:rsidR="008B2A51" w:rsidRPr="008B2A51" w:rsidRDefault="008B2A51" w:rsidP="008B2A5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1:03, 11:01:10-11:01:11, 11:04:07, 11:08:03, 11:19:02, 11:42:02, 12:04, </w:t>
            </w:r>
            <w:r w:rsidRPr="008B2A5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13, DRB5*01:41</w:t>
            </w:r>
          </w:p>
          <w:p w14:paraId="505212AE" w14:textId="77777777" w:rsidR="008B2A51" w:rsidRPr="008B2A51" w:rsidRDefault="008B2A51" w:rsidP="008B2A5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A3832F" w14:textId="77777777" w:rsidR="008B2A51" w:rsidRPr="008B2A51" w:rsidRDefault="008B2A51" w:rsidP="008B2A5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3493FE8" w14:textId="56ECAA71" w:rsidR="008B2A51" w:rsidRPr="008B2A51" w:rsidRDefault="008B2A51" w:rsidP="008B2A5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B2A5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20, DRB5*01:47, DRB5*01:64, DRB5*02:08, DRB5*02:12, DRB5*02:25N</w:t>
            </w:r>
          </w:p>
        </w:tc>
      </w:tr>
    </w:tbl>
    <w:p w14:paraId="2C69C9F8" w14:textId="77777777" w:rsidR="007C5D03" w:rsidRDefault="007C5D03" w:rsidP="00886265">
      <w:pPr>
        <w:ind w:right="-143"/>
        <w:jc w:val="both"/>
        <w:rPr>
          <w:rFonts w:ascii="Arial" w:hAnsi="Arial" w:cs="Arial"/>
          <w:spacing w:val="-3"/>
          <w:sz w:val="18"/>
          <w:szCs w:val="18"/>
          <w:vertAlign w:val="superscript"/>
        </w:rPr>
      </w:pPr>
    </w:p>
    <w:p w14:paraId="7175FD2B" w14:textId="77777777" w:rsidR="00886265" w:rsidRPr="00886265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  <w:r w:rsidRPr="00D77454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4</w:t>
      </w:r>
      <w:r w:rsidRPr="00886265">
        <w:rPr>
          <w:rFonts w:ascii="Arial" w:hAnsi="Arial" w:cs="Arial"/>
          <w:spacing w:val="-3"/>
          <w:sz w:val="18"/>
          <w:szCs w:val="18"/>
        </w:rPr>
        <w:t xml:space="preserve">The following DRB1*16 alleles </w:t>
      </w:r>
      <w:r w:rsidRPr="00886265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567E4A4D" w14:textId="77777777" w:rsidR="00886265" w:rsidRPr="007C5D03" w:rsidRDefault="00886265" w:rsidP="00886265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pPr w:leftFromText="180" w:rightFromText="180" w:vertAnchor="text" w:horzAnchor="margin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6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127"/>
        <w:gridCol w:w="1275"/>
      </w:tblGrid>
      <w:tr w:rsidR="00886265" w:rsidRPr="00886265" w14:paraId="0BB163DA" w14:textId="77777777" w:rsidTr="00886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127" w:type="dxa"/>
            <w:tcBorders>
              <w:bottom w:val="none" w:sz="0" w:space="0" w:color="auto"/>
            </w:tcBorders>
          </w:tcPr>
          <w:p w14:paraId="45F54EF4" w14:textId="77777777" w:rsidR="00886265" w:rsidRPr="00886265" w:rsidRDefault="00886265" w:rsidP="00886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bottom w:val="none" w:sz="0" w:space="0" w:color="auto"/>
            </w:tcBorders>
          </w:tcPr>
          <w:p w14:paraId="6EE2BE74" w14:textId="77777777" w:rsidR="00886265" w:rsidRPr="00886265" w:rsidRDefault="00886265" w:rsidP="00886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886265" w:rsidRPr="00886265" w14:paraId="7314A30A" w14:textId="77777777" w:rsidTr="008862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2127" w:type="dxa"/>
          </w:tcPr>
          <w:p w14:paraId="2F50517A" w14:textId="77777777" w:rsidR="00886265" w:rsidRPr="00886265" w:rsidRDefault="00886265" w:rsidP="00886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>DRB1*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03</w:t>
            </w:r>
            <w:r w:rsidRPr="0088626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886265">
              <w:rPr>
                <w:rFonts w:cs="Arial"/>
                <w:spacing w:val="-3"/>
                <w:sz w:val="18"/>
                <w:szCs w:val="18"/>
              </w:rPr>
              <w:t>16:30</w:t>
            </w:r>
          </w:p>
        </w:tc>
        <w:tc>
          <w:tcPr>
            <w:tcW w:w="1275" w:type="dxa"/>
          </w:tcPr>
          <w:p w14:paraId="37528066" w14:textId="77777777" w:rsidR="00886265" w:rsidRPr="00886265" w:rsidRDefault="00886265" w:rsidP="0088626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70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86265">
              <w:rPr>
                <w:rFonts w:cs="Arial"/>
                <w:spacing w:val="-3"/>
                <w:sz w:val="18"/>
                <w:szCs w:val="18"/>
              </w:rPr>
              <w:t>4</w:t>
            </w:r>
          </w:p>
        </w:tc>
      </w:tr>
    </w:tbl>
    <w:p w14:paraId="3B7A44B4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6AAE1B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D1D748B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05D976A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4FD89D6E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12BACA20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5D665937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63051B48" w14:textId="77777777" w:rsidR="00193287" w:rsidRDefault="00193287" w:rsidP="00193287">
      <w:pPr>
        <w:rPr>
          <w:rFonts w:ascii="Arial" w:hAnsi="Arial" w:cs="Arial"/>
          <w:sz w:val="18"/>
          <w:szCs w:val="18"/>
        </w:rPr>
      </w:pPr>
    </w:p>
    <w:p w14:paraId="79BFBC9A" w14:textId="77777777" w:rsidR="00117503" w:rsidRPr="00886265" w:rsidRDefault="00117503" w:rsidP="00193287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sectPr w:rsidR="00117503" w:rsidRPr="00886265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115E2" w14:textId="77777777" w:rsidR="00F55867" w:rsidRDefault="00F55867">
      <w:r>
        <w:separator/>
      </w:r>
    </w:p>
  </w:endnote>
  <w:endnote w:type="continuationSeparator" w:id="0">
    <w:p w14:paraId="1BC1AB0C" w14:textId="77777777" w:rsidR="00F55867" w:rsidRDefault="00F55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DB064" w14:textId="2359CFE9" w:rsidR="00835452" w:rsidRPr="00060351" w:rsidRDefault="00193287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1A44D9BA" w14:textId="77777777" w:rsidR="00835452" w:rsidRPr="00E61910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E616F8A" w14:textId="77777777" w:rsidR="00835452" w:rsidRPr="00AA240A" w:rsidRDefault="00835452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B00D919" w14:textId="77777777" w:rsidR="00835452" w:rsidRPr="00A6082E" w:rsidRDefault="00835452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700DD" w14:textId="2C112EC3" w:rsidR="00835452" w:rsidRPr="00060351" w:rsidRDefault="00193287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6B28F6B3" w14:textId="77777777" w:rsidR="00835452" w:rsidRPr="00E61910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D8D17C2" w14:textId="77777777" w:rsidR="00835452" w:rsidRPr="00AA240A" w:rsidRDefault="00835452" w:rsidP="00471F00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8D52227" w14:textId="77777777" w:rsidR="00835452" w:rsidRPr="00471F00" w:rsidRDefault="00835452" w:rsidP="00471F00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2562B8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66667" w14:textId="77777777" w:rsidR="00F55867" w:rsidRDefault="00F55867">
      <w:r>
        <w:separator/>
      </w:r>
    </w:p>
  </w:footnote>
  <w:footnote w:type="continuationSeparator" w:id="0">
    <w:p w14:paraId="0B4D2F9A" w14:textId="77777777" w:rsidR="00F55867" w:rsidRDefault="00F55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07823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6DD951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2E6C1" w14:textId="6E61B6F2" w:rsidR="00D06B65" w:rsidRPr="00193287" w:rsidRDefault="008A4E5F" w:rsidP="00D06B65">
    <w:pPr>
      <w:rPr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11F6839D" wp14:editId="6108B070">
          <wp:simplePos x="0" y="0"/>
          <wp:positionH relativeFrom="column">
            <wp:posOffset>-115767</wp:posOffset>
          </wp:positionH>
          <wp:positionV relativeFrom="paragraph">
            <wp:posOffset>-52070</wp:posOffset>
          </wp:positionV>
          <wp:extent cx="1338580" cy="18288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182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93287"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F1AD566" wp14:editId="7FD47926">
              <wp:simplePos x="0" y="0"/>
              <wp:positionH relativeFrom="column">
                <wp:posOffset>4490085</wp:posOffset>
              </wp:positionH>
              <wp:positionV relativeFrom="paragraph">
                <wp:posOffset>-21590</wp:posOffset>
              </wp:positionV>
              <wp:extent cx="2037080" cy="495300"/>
              <wp:effectExtent l="0" t="0" r="2032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0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1FC31" w14:textId="23B3FE40" w:rsidR="00835452" w:rsidRPr="00AE65CF" w:rsidRDefault="0019328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2" w:history="1">
                            <w:r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 w:rsidR="0083545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="00835452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1AD56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55pt;margin-top:-1.7pt;width:160.4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">
              <v:textbox style="mso-fit-shape-to-text:t">
                <w:txbxContent>
                  <w:p w14:paraId="5791FC31" w14:textId="23B3FE40" w:rsidR="00835452" w:rsidRPr="00AE65CF" w:rsidRDefault="0019328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3" w:history="1">
                      <w:r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 w:rsidR="00835452"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="00835452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3E59D6" w:rsidRPr="00193287">
      <w:rPr>
        <w:rFonts w:cs="Arial"/>
        <w:i/>
        <w:sz w:val="40"/>
        <w:szCs w:val="40"/>
        <w:lang w:val="es-ES"/>
      </w:rPr>
      <w:t xml:space="preserve">                       </w:t>
    </w:r>
    <w:r w:rsidR="001F5362" w:rsidRPr="00193287">
      <w:rPr>
        <w:rFonts w:ascii="Arial" w:hAnsi="Arial" w:cs="Arial"/>
        <w:b/>
        <w:sz w:val="20"/>
        <w:szCs w:val="20"/>
        <w:lang w:val="es-ES"/>
      </w:rPr>
      <w:t>DRB1*</w:t>
    </w:r>
    <w:r w:rsidR="00353006" w:rsidRPr="00193287">
      <w:rPr>
        <w:rFonts w:ascii="Arial" w:hAnsi="Arial" w:cs="Arial"/>
        <w:b/>
        <w:sz w:val="20"/>
        <w:szCs w:val="20"/>
        <w:lang w:val="es-ES"/>
      </w:rPr>
      <w:t>16</w:t>
    </w:r>
  </w:p>
  <w:p w14:paraId="62BB76B8" w14:textId="30DF1725" w:rsidR="00D06B65" w:rsidRPr="00193287" w:rsidRDefault="008173D0" w:rsidP="008D4F4C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November</w:t>
    </w:r>
    <w:proofErr w:type="spellEnd"/>
    <w:r w:rsidR="00717648" w:rsidRPr="00193287">
      <w:rPr>
        <w:rFonts w:ascii="Arial" w:hAnsi="Arial" w:cs="Arial"/>
        <w:sz w:val="20"/>
        <w:szCs w:val="20"/>
        <w:lang w:val="es-ES"/>
      </w:rPr>
      <w:t xml:space="preserve"> </w:t>
    </w:r>
    <w:r w:rsidR="00193287">
      <w:rPr>
        <w:rFonts w:ascii="Arial" w:hAnsi="Arial" w:cs="Arial"/>
        <w:sz w:val="20"/>
        <w:szCs w:val="20"/>
        <w:lang w:val="es-ES"/>
      </w:rPr>
      <w:t>2020</w:t>
    </w:r>
    <w:r w:rsidR="008D4F4C" w:rsidRPr="00193287">
      <w:rPr>
        <w:rFonts w:ascii="Arial" w:hAnsi="Arial" w:cs="Arial"/>
        <w:b/>
        <w:sz w:val="20"/>
        <w:szCs w:val="20"/>
        <w:lang w:val="es-ES"/>
      </w:rPr>
      <w:tab/>
    </w:r>
    <w:r w:rsidR="000B5A38" w:rsidRPr="00193287">
      <w:rPr>
        <w:rFonts w:ascii="Arial" w:hAnsi="Arial" w:cs="Arial"/>
        <w:b/>
        <w:sz w:val="20"/>
        <w:szCs w:val="20"/>
        <w:lang w:val="es-ES"/>
      </w:rPr>
      <w:t>101.</w:t>
    </w:r>
    <w:r w:rsidR="001F5362" w:rsidRPr="00193287">
      <w:rPr>
        <w:rFonts w:ascii="Arial" w:hAnsi="Arial" w:cs="Arial"/>
        <w:b/>
        <w:sz w:val="20"/>
        <w:szCs w:val="20"/>
        <w:lang w:val="es-ES"/>
      </w:rPr>
      <w:t>1</w:t>
    </w:r>
    <w:r w:rsidR="00353006" w:rsidRPr="00193287">
      <w:rPr>
        <w:rFonts w:ascii="Arial" w:hAnsi="Arial" w:cs="Arial"/>
        <w:b/>
        <w:sz w:val="20"/>
        <w:szCs w:val="20"/>
        <w:lang w:val="es-ES"/>
      </w:rPr>
      <w:t>26-12</w:t>
    </w:r>
    <w:r w:rsidR="00513E65" w:rsidRPr="00193287">
      <w:rPr>
        <w:rFonts w:ascii="Arial" w:hAnsi="Arial" w:cs="Arial"/>
        <w:b/>
        <w:sz w:val="20"/>
        <w:szCs w:val="20"/>
        <w:lang w:val="es-ES"/>
      </w:rPr>
      <w:t>/</w:t>
    </w:r>
    <w:r w:rsidR="00353006" w:rsidRPr="00193287">
      <w:rPr>
        <w:rFonts w:ascii="Arial" w:hAnsi="Arial" w:cs="Arial"/>
        <w:b/>
        <w:sz w:val="20"/>
        <w:szCs w:val="20"/>
        <w:lang w:val="es-ES"/>
      </w:rPr>
      <w:t>12</w:t>
    </w:r>
    <w:r w:rsidR="00CD6EF4" w:rsidRPr="00193287">
      <w:rPr>
        <w:rFonts w:ascii="Arial" w:hAnsi="Arial" w:cs="Arial"/>
        <w:b/>
        <w:sz w:val="20"/>
        <w:szCs w:val="20"/>
        <w:lang w:val="es-ES"/>
      </w:rPr>
      <w:t>u</w:t>
    </w:r>
  </w:p>
  <w:p w14:paraId="4CC64D61" w14:textId="4A73BA0C" w:rsidR="00835452" w:rsidRPr="00193287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93287">
      <w:rPr>
        <w:rFonts w:ascii="Arial" w:hAnsi="Arial" w:cs="Arial"/>
        <w:sz w:val="20"/>
        <w:szCs w:val="20"/>
        <w:lang w:val="es-ES"/>
      </w:rPr>
      <w:t>Rev. No: 0</w:t>
    </w:r>
    <w:r w:rsidR="00F23619">
      <w:rPr>
        <w:rFonts w:ascii="Arial" w:hAnsi="Arial" w:cs="Arial"/>
        <w:sz w:val="20"/>
        <w:szCs w:val="20"/>
        <w:lang w:val="es-ES"/>
      </w:rPr>
      <w:t>0</w:t>
    </w:r>
    <w:r w:rsidR="00835452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="007B5084" w:rsidRPr="00193287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8173D0">
      <w:rPr>
        <w:rFonts w:ascii="Arial" w:hAnsi="Arial" w:cs="Arial"/>
        <w:b/>
        <w:sz w:val="20"/>
        <w:szCs w:val="20"/>
        <w:lang w:val="es-ES"/>
      </w:rPr>
      <w:t>7L3</w:t>
    </w:r>
  </w:p>
  <w:p w14:paraId="6E936896" w14:textId="77777777" w:rsidR="00717648" w:rsidRPr="00193287" w:rsidRDefault="00717648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0F81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0B3566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sDS3sDQ1NjIzNjRQ0lEKTi0uzszPAykwqQUAtNe3KiwAAAA="/>
  </w:docVars>
  <w:rsids>
    <w:rsidRoot w:val="001010A3"/>
    <w:rsid w:val="00001DAD"/>
    <w:rsid w:val="00003ADC"/>
    <w:rsid w:val="00005AC3"/>
    <w:rsid w:val="00012D10"/>
    <w:rsid w:val="00013578"/>
    <w:rsid w:val="00020579"/>
    <w:rsid w:val="00020EA2"/>
    <w:rsid w:val="00024005"/>
    <w:rsid w:val="00024ADB"/>
    <w:rsid w:val="00025E2B"/>
    <w:rsid w:val="0003770A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590A"/>
    <w:rsid w:val="000E2B25"/>
    <w:rsid w:val="000F1A4F"/>
    <w:rsid w:val="000F3C01"/>
    <w:rsid w:val="000F6F6F"/>
    <w:rsid w:val="001010A3"/>
    <w:rsid w:val="00111884"/>
    <w:rsid w:val="001141C5"/>
    <w:rsid w:val="00117503"/>
    <w:rsid w:val="00125072"/>
    <w:rsid w:val="001269C6"/>
    <w:rsid w:val="00143E76"/>
    <w:rsid w:val="00153748"/>
    <w:rsid w:val="00153DA6"/>
    <w:rsid w:val="001579AA"/>
    <w:rsid w:val="00162A62"/>
    <w:rsid w:val="00170684"/>
    <w:rsid w:val="0017069E"/>
    <w:rsid w:val="00172075"/>
    <w:rsid w:val="0017279B"/>
    <w:rsid w:val="00181075"/>
    <w:rsid w:val="0019307E"/>
    <w:rsid w:val="00193287"/>
    <w:rsid w:val="00197BB8"/>
    <w:rsid w:val="001A2D4D"/>
    <w:rsid w:val="001A54D0"/>
    <w:rsid w:val="001B0A47"/>
    <w:rsid w:val="001B140D"/>
    <w:rsid w:val="001C0083"/>
    <w:rsid w:val="001C41DC"/>
    <w:rsid w:val="001D2FA4"/>
    <w:rsid w:val="001D4662"/>
    <w:rsid w:val="001D5245"/>
    <w:rsid w:val="001F1BFE"/>
    <w:rsid w:val="001F3F6C"/>
    <w:rsid w:val="001F5362"/>
    <w:rsid w:val="001F6847"/>
    <w:rsid w:val="00204F7F"/>
    <w:rsid w:val="002144EA"/>
    <w:rsid w:val="00214D0C"/>
    <w:rsid w:val="002258C5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2B8"/>
    <w:rsid w:val="002564FF"/>
    <w:rsid w:val="00260338"/>
    <w:rsid w:val="00262B69"/>
    <w:rsid w:val="002673DF"/>
    <w:rsid w:val="00272610"/>
    <w:rsid w:val="00277149"/>
    <w:rsid w:val="00280F08"/>
    <w:rsid w:val="00283317"/>
    <w:rsid w:val="00287DE5"/>
    <w:rsid w:val="00292BC5"/>
    <w:rsid w:val="00295639"/>
    <w:rsid w:val="002B511D"/>
    <w:rsid w:val="002C23CF"/>
    <w:rsid w:val="002C2939"/>
    <w:rsid w:val="002D707A"/>
    <w:rsid w:val="002D73C8"/>
    <w:rsid w:val="002D7944"/>
    <w:rsid w:val="002E42CC"/>
    <w:rsid w:val="002E4D12"/>
    <w:rsid w:val="002F3F1E"/>
    <w:rsid w:val="002F7398"/>
    <w:rsid w:val="002F763D"/>
    <w:rsid w:val="00302576"/>
    <w:rsid w:val="00304717"/>
    <w:rsid w:val="0031026E"/>
    <w:rsid w:val="00310290"/>
    <w:rsid w:val="003164E7"/>
    <w:rsid w:val="00316DF5"/>
    <w:rsid w:val="003201D4"/>
    <w:rsid w:val="00320C08"/>
    <w:rsid w:val="00331CF6"/>
    <w:rsid w:val="003367B4"/>
    <w:rsid w:val="00337E3A"/>
    <w:rsid w:val="00342D76"/>
    <w:rsid w:val="00353006"/>
    <w:rsid w:val="00354386"/>
    <w:rsid w:val="00355A32"/>
    <w:rsid w:val="00365D52"/>
    <w:rsid w:val="00367914"/>
    <w:rsid w:val="00373E47"/>
    <w:rsid w:val="00375239"/>
    <w:rsid w:val="00376026"/>
    <w:rsid w:val="00380C4C"/>
    <w:rsid w:val="00381E98"/>
    <w:rsid w:val="00382BE4"/>
    <w:rsid w:val="0038376A"/>
    <w:rsid w:val="00391079"/>
    <w:rsid w:val="003A203F"/>
    <w:rsid w:val="003A646E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9D4"/>
    <w:rsid w:val="003D6E23"/>
    <w:rsid w:val="003E274F"/>
    <w:rsid w:val="003E59D6"/>
    <w:rsid w:val="003F2D05"/>
    <w:rsid w:val="003F5885"/>
    <w:rsid w:val="00401DC3"/>
    <w:rsid w:val="00402C50"/>
    <w:rsid w:val="00412B7E"/>
    <w:rsid w:val="00415209"/>
    <w:rsid w:val="00421D9C"/>
    <w:rsid w:val="00426223"/>
    <w:rsid w:val="00440FFA"/>
    <w:rsid w:val="00450478"/>
    <w:rsid w:val="004637DE"/>
    <w:rsid w:val="00471F00"/>
    <w:rsid w:val="00481119"/>
    <w:rsid w:val="00484A3E"/>
    <w:rsid w:val="00486CFF"/>
    <w:rsid w:val="00493D14"/>
    <w:rsid w:val="004B21C7"/>
    <w:rsid w:val="004B28F2"/>
    <w:rsid w:val="004C72AD"/>
    <w:rsid w:val="004D46E1"/>
    <w:rsid w:val="004D5564"/>
    <w:rsid w:val="004E1E7A"/>
    <w:rsid w:val="004F0976"/>
    <w:rsid w:val="004F3A3A"/>
    <w:rsid w:val="004F5DC6"/>
    <w:rsid w:val="00503481"/>
    <w:rsid w:val="00511D00"/>
    <w:rsid w:val="00512069"/>
    <w:rsid w:val="00513A2D"/>
    <w:rsid w:val="00513E65"/>
    <w:rsid w:val="00532C20"/>
    <w:rsid w:val="00546F1D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0328"/>
    <w:rsid w:val="005D1A1B"/>
    <w:rsid w:val="005D22AE"/>
    <w:rsid w:val="005D6FFE"/>
    <w:rsid w:val="005E5E01"/>
    <w:rsid w:val="005F150D"/>
    <w:rsid w:val="005F2147"/>
    <w:rsid w:val="00600A12"/>
    <w:rsid w:val="00607B65"/>
    <w:rsid w:val="00613226"/>
    <w:rsid w:val="006132E4"/>
    <w:rsid w:val="006223A5"/>
    <w:rsid w:val="00624FB4"/>
    <w:rsid w:val="00630EE4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2F3F"/>
    <w:rsid w:val="006B0D0E"/>
    <w:rsid w:val="006B1510"/>
    <w:rsid w:val="006B3E1A"/>
    <w:rsid w:val="006B6103"/>
    <w:rsid w:val="006B6E3F"/>
    <w:rsid w:val="006C3341"/>
    <w:rsid w:val="006C4083"/>
    <w:rsid w:val="006C5A92"/>
    <w:rsid w:val="006C751F"/>
    <w:rsid w:val="006D07E9"/>
    <w:rsid w:val="006D4350"/>
    <w:rsid w:val="006D6F17"/>
    <w:rsid w:val="006D7A20"/>
    <w:rsid w:val="006E33AB"/>
    <w:rsid w:val="006E7A32"/>
    <w:rsid w:val="006F139A"/>
    <w:rsid w:val="006F3D45"/>
    <w:rsid w:val="00700747"/>
    <w:rsid w:val="00703B29"/>
    <w:rsid w:val="00705C65"/>
    <w:rsid w:val="00717648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87E51"/>
    <w:rsid w:val="0079135B"/>
    <w:rsid w:val="00796E2D"/>
    <w:rsid w:val="007A170F"/>
    <w:rsid w:val="007A1CE6"/>
    <w:rsid w:val="007B5084"/>
    <w:rsid w:val="007C0077"/>
    <w:rsid w:val="007C5D03"/>
    <w:rsid w:val="007D3A51"/>
    <w:rsid w:val="007D5A9D"/>
    <w:rsid w:val="007E365B"/>
    <w:rsid w:val="007E7A46"/>
    <w:rsid w:val="007F03B4"/>
    <w:rsid w:val="00800303"/>
    <w:rsid w:val="00805B04"/>
    <w:rsid w:val="008066BA"/>
    <w:rsid w:val="008111DA"/>
    <w:rsid w:val="00811EBA"/>
    <w:rsid w:val="0081448E"/>
    <w:rsid w:val="00814ED3"/>
    <w:rsid w:val="008173D0"/>
    <w:rsid w:val="00835452"/>
    <w:rsid w:val="00843FF7"/>
    <w:rsid w:val="00857DF1"/>
    <w:rsid w:val="008603D7"/>
    <w:rsid w:val="008650CB"/>
    <w:rsid w:val="0087051B"/>
    <w:rsid w:val="00876BD6"/>
    <w:rsid w:val="0088058D"/>
    <w:rsid w:val="00886265"/>
    <w:rsid w:val="00887281"/>
    <w:rsid w:val="008872EB"/>
    <w:rsid w:val="00891CFF"/>
    <w:rsid w:val="008962D2"/>
    <w:rsid w:val="008A2117"/>
    <w:rsid w:val="008A4E5F"/>
    <w:rsid w:val="008B279B"/>
    <w:rsid w:val="008B2A51"/>
    <w:rsid w:val="008B674C"/>
    <w:rsid w:val="008C3A0F"/>
    <w:rsid w:val="008C7B5C"/>
    <w:rsid w:val="008D4624"/>
    <w:rsid w:val="008D4F4C"/>
    <w:rsid w:val="008F055B"/>
    <w:rsid w:val="008F068B"/>
    <w:rsid w:val="008F5239"/>
    <w:rsid w:val="00912450"/>
    <w:rsid w:val="0091530B"/>
    <w:rsid w:val="00915467"/>
    <w:rsid w:val="00920DB9"/>
    <w:rsid w:val="00924189"/>
    <w:rsid w:val="00933390"/>
    <w:rsid w:val="00940097"/>
    <w:rsid w:val="009455ED"/>
    <w:rsid w:val="009456AE"/>
    <w:rsid w:val="00962E35"/>
    <w:rsid w:val="00964437"/>
    <w:rsid w:val="00965212"/>
    <w:rsid w:val="00965933"/>
    <w:rsid w:val="00971D2A"/>
    <w:rsid w:val="00980262"/>
    <w:rsid w:val="009817BC"/>
    <w:rsid w:val="00983FA9"/>
    <w:rsid w:val="00986CCA"/>
    <w:rsid w:val="00993CAF"/>
    <w:rsid w:val="00994958"/>
    <w:rsid w:val="00995101"/>
    <w:rsid w:val="009A0BDC"/>
    <w:rsid w:val="009A2806"/>
    <w:rsid w:val="009A5AD0"/>
    <w:rsid w:val="009A7BDB"/>
    <w:rsid w:val="009C2C40"/>
    <w:rsid w:val="009E1C42"/>
    <w:rsid w:val="009E6698"/>
    <w:rsid w:val="009F00DE"/>
    <w:rsid w:val="00A00FC4"/>
    <w:rsid w:val="00A046AF"/>
    <w:rsid w:val="00A05D85"/>
    <w:rsid w:val="00A06E76"/>
    <w:rsid w:val="00A139E7"/>
    <w:rsid w:val="00A214BE"/>
    <w:rsid w:val="00A256FF"/>
    <w:rsid w:val="00A25F6F"/>
    <w:rsid w:val="00A27C52"/>
    <w:rsid w:val="00A4288E"/>
    <w:rsid w:val="00A4343D"/>
    <w:rsid w:val="00A44459"/>
    <w:rsid w:val="00A46239"/>
    <w:rsid w:val="00A50614"/>
    <w:rsid w:val="00A54221"/>
    <w:rsid w:val="00A67E5E"/>
    <w:rsid w:val="00A715E1"/>
    <w:rsid w:val="00A7677C"/>
    <w:rsid w:val="00A812C9"/>
    <w:rsid w:val="00A840C4"/>
    <w:rsid w:val="00A84A69"/>
    <w:rsid w:val="00A905BF"/>
    <w:rsid w:val="00A916D7"/>
    <w:rsid w:val="00A93EF0"/>
    <w:rsid w:val="00A95C5A"/>
    <w:rsid w:val="00AA01BA"/>
    <w:rsid w:val="00AA240A"/>
    <w:rsid w:val="00AB2381"/>
    <w:rsid w:val="00AB3F31"/>
    <w:rsid w:val="00AB5CFB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2D5F"/>
    <w:rsid w:val="00B050F0"/>
    <w:rsid w:val="00B065C6"/>
    <w:rsid w:val="00B075AE"/>
    <w:rsid w:val="00B11130"/>
    <w:rsid w:val="00B2771C"/>
    <w:rsid w:val="00B306EB"/>
    <w:rsid w:val="00B30DF0"/>
    <w:rsid w:val="00B40077"/>
    <w:rsid w:val="00B45264"/>
    <w:rsid w:val="00B45E81"/>
    <w:rsid w:val="00B46632"/>
    <w:rsid w:val="00B52EEB"/>
    <w:rsid w:val="00B57E1C"/>
    <w:rsid w:val="00B77FE6"/>
    <w:rsid w:val="00B82B42"/>
    <w:rsid w:val="00B849BF"/>
    <w:rsid w:val="00B91F6C"/>
    <w:rsid w:val="00B94A46"/>
    <w:rsid w:val="00BA0EA1"/>
    <w:rsid w:val="00BA3B02"/>
    <w:rsid w:val="00BB6181"/>
    <w:rsid w:val="00BB6965"/>
    <w:rsid w:val="00BB6999"/>
    <w:rsid w:val="00BB7D37"/>
    <w:rsid w:val="00BB7DF9"/>
    <w:rsid w:val="00BC41B2"/>
    <w:rsid w:val="00BC7505"/>
    <w:rsid w:val="00BC7F0A"/>
    <w:rsid w:val="00BD04A7"/>
    <w:rsid w:val="00BD5505"/>
    <w:rsid w:val="00BD7610"/>
    <w:rsid w:val="00BE61F6"/>
    <w:rsid w:val="00BF2D27"/>
    <w:rsid w:val="00BF7C65"/>
    <w:rsid w:val="00C12E98"/>
    <w:rsid w:val="00C1676E"/>
    <w:rsid w:val="00C17711"/>
    <w:rsid w:val="00C20306"/>
    <w:rsid w:val="00C3647E"/>
    <w:rsid w:val="00C42001"/>
    <w:rsid w:val="00C43632"/>
    <w:rsid w:val="00C4480F"/>
    <w:rsid w:val="00C46768"/>
    <w:rsid w:val="00C476A0"/>
    <w:rsid w:val="00C505B3"/>
    <w:rsid w:val="00C5100D"/>
    <w:rsid w:val="00C64B25"/>
    <w:rsid w:val="00C65D87"/>
    <w:rsid w:val="00C66DF6"/>
    <w:rsid w:val="00C7247F"/>
    <w:rsid w:val="00C76A11"/>
    <w:rsid w:val="00C808C5"/>
    <w:rsid w:val="00C90D9A"/>
    <w:rsid w:val="00C92C07"/>
    <w:rsid w:val="00C96752"/>
    <w:rsid w:val="00CA16FB"/>
    <w:rsid w:val="00CB37C0"/>
    <w:rsid w:val="00CB7E86"/>
    <w:rsid w:val="00CC1296"/>
    <w:rsid w:val="00CC1A52"/>
    <w:rsid w:val="00CC7BC7"/>
    <w:rsid w:val="00CD08AB"/>
    <w:rsid w:val="00CD0DD9"/>
    <w:rsid w:val="00CD5F2A"/>
    <w:rsid w:val="00CD6EF4"/>
    <w:rsid w:val="00CD7A67"/>
    <w:rsid w:val="00CE0D67"/>
    <w:rsid w:val="00CE3B4B"/>
    <w:rsid w:val="00D02421"/>
    <w:rsid w:val="00D0558E"/>
    <w:rsid w:val="00D06B65"/>
    <w:rsid w:val="00D15949"/>
    <w:rsid w:val="00D159C3"/>
    <w:rsid w:val="00D26448"/>
    <w:rsid w:val="00D2665B"/>
    <w:rsid w:val="00D2686C"/>
    <w:rsid w:val="00D317D4"/>
    <w:rsid w:val="00D44288"/>
    <w:rsid w:val="00D447E1"/>
    <w:rsid w:val="00D463FE"/>
    <w:rsid w:val="00D555CC"/>
    <w:rsid w:val="00D6181A"/>
    <w:rsid w:val="00D74E0B"/>
    <w:rsid w:val="00D77454"/>
    <w:rsid w:val="00D87A0B"/>
    <w:rsid w:val="00D907E4"/>
    <w:rsid w:val="00DA0250"/>
    <w:rsid w:val="00DA597A"/>
    <w:rsid w:val="00DA7F6E"/>
    <w:rsid w:val="00DB23CB"/>
    <w:rsid w:val="00DB4771"/>
    <w:rsid w:val="00DB4CD8"/>
    <w:rsid w:val="00DC16B2"/>
    <w:rsid w:val="00DC27C0"/>
    <w:rsid w:val="00DC30E6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0C1"/>
    <w:rsid w:val="00E44F7D"/>
    <w:rsid w:val="00E46EE0"/>
    <w:rsid w:val="00E51B64"/>
    <w:rsid w:val="00E556A8"/>
    <w:rsid w:val="00E71C98"/>
    <w:rsid w:val="00E76C81"/>
    <w:rsid w:val="00E84D6E"/>
    <w:rsid w:val="00E85904"/>
    <w:rsid w:val="00E868EF"/>
    <w:rsid w:val="00E94CA6"/>
    <w:rsid w:val="00E97822"/>
    <w:rsid w:val="00EA1750"/>
    <w:rsid w:val="00EA6CB9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3619"/>
    <w:rsid w:val="00F24527"/>
    <w:rsid w:val="00F3482A"/>
    <w:rsid w:val="00F36960"/>
    <w:rsid w:val="00F5280B"/>
    <w:rsid w:val="00F55867"/>
    <w:rsid w:val="00F57236"/>
    <w:rsid w:val="00F63E15"/>
    <w:rsid w:val="00F64856"/>
    <w:rsid w:val="00F66008"/>
    <w:rsid w:val="00F66338"/>
    <w:rsid w:val="00F70EE0"/>
    <w:rsid w:val="00F71BB3"/>
    <w:rsid w:val="00F72135"/>
    <w:rsid w:val="00F76880"/>
    <w:rsid w:val="00F83029"/>
    <w:rsid w:val="00F855DD"/>
    <w:rsid w:val="00F97374"/>
    <w:rsid w:val="00FA2A88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,"/>
  <w14:docId w14:val="752C87C4"/>
  <w15:chartTrackingRefBased/>
  <w15:docId w15:val="{82351527-1F38-42FE-A618-3936B79D5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3E59D6"/>
    <w:rPr>
      <w:color w:val="808080"/>
      <w:shd w:val="clear" w:color="auto" w:fill="E6E6E6"/>
    </w:rPr>
  </w:style>
  <w:style w:type="paragraph" w:customStyle="1" w:styleId="FotnotPI">
    <w:name w:val="Fotnot PI"/>
    <w:basedOn w:val="Caption"/>
    <w:link w:val="FotnotPIChar"/>
    <w:qFormat/>
    <w:rsid w:val="00546F1D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FotnotPIChar">
    <w:name w:val="Fotnot PI Char"/>
    <w:basedOn w:val="DefaultParagraphFont"/>
    <w:link w:val="FotnotPI"/>
    <w:rsid w:val="00546F1D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546F1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labproducts.caredx.com/" TargetMode="External"/><Relationship Id="rId2" Type="http://schemas.openxmlformats.org/officeDocument/2006/relationships/hyperlink" Target="https://labproducts.caredx.com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AFD17-591F-4A52-A8F1-89E697F9E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00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16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8</cp:revision>
  <cp:lastPrinted>2020-11-24T10:53:00Z</cp:lastPrinted>
  <dcterms:created xsi:type="dcterms:W3CDTF">2020-11-11T14:48:00Z</dcterms:created>
  <dcterms:modified xsi:type="dcterms:W3CDTF">2020-11-24T10:53:00Z</dcterms:modified>
</cp:coreProperties>
</file>